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August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from a linear regression of log-transformed values across all years where data were available (1984–2019);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w:t>
      </w:r>
    </w:p>
    <w:p>
      <w:pPr>
        <w:pStyle w:val="BodyText"/>
      </w:pPr>
      <w:r>
        <w:rPr>
          <w:b/>
        </w:rPr>
        <w:t xml:space="preserve">Status and Trends</w:t>
      </w:r>
      <w:r>
        <w:t xml:space="preserve">: Residual body condition varied over time for all species considered (Figure 2). Body condition appears to be trending downward for many species in the latter half of the time series although Pacific cod condition is increasingly positive since 2015. Prior to 2011, residual body condition indexes of these GOA species vary by survey year, cycling between negative and positive residuals with no clear temporal trends during that time frame. Residual body condition of 100–250 mm walleye pollock in the GOA is strikingly positive during early years in the time series, but has remained mostly neutral or slightly negative since the early 1990s.</w:t>
      </w:r>
    </w:p>
    <w:p>
      <w:pPr>
        <w:pStyle w:val="CaptionedFigure"/>
      </w:pPr>
      <w:r>
        <w:drawing>
          <wp:inline>
            <wp:extent cx="5334000" cy="6223000"/>
            <wp:effectExtent b="0" l="0" r="0" t="0"/>
            <wp:docPr descr="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 title="" id="1" name="Picture"/>
            <a:graphic>
              <a:graphicData uri="http://schemas.openxmlformats.org/drawingml/2006/picture">
                <pic:pic>
                  <pic:nvPicPr>
                    <pic:cNvPr descr="GOA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using this year’s indicator calculation, error bars denote two standard errors, points denote the mean of the unweighted length-weight residual from the previous year’s (2019) ESR.</w:t>
      </w:r>
    </w:p>
    <w:p>
      <w:pPr>
        <w:pStyle w:val="BodyText"/>
      </w:pPr>
      <w:r>
        <w:t xml:space="preserve">The overall pattern of declining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Patterns of fish distribution are also apparent in the stratum condition indexes. For example, Northern rockfish have primarily been collected from the Shumagin and Chirikof strata in recent surveys. The trend of increasingly positive Pacific cod residuals appears to be largely driven by a shift in residual body condition in the Kodiak and Shumagin strata.</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 title="" id="1" name="Picture"/>
            <a:graphic>
              <a:graphicData uri="http://schemas.openxmlformats.org/drawingml/2006/picture">
                <pic:pic>
                  <pic:nvPicPr>
                    <pic:cNvPr descr="GOA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
        </w:rPr>
        <w:t xml:space="preserve">Research priorities</w:t>
      </w:r>
      <w:r>
        <w:t xml:space="preserve">: Efforts are underway to redevelop the groundfish condition indicator for next year’s (2021) ESR, using a spatio-temporal model with spatial random effects (VAST). The change is expected to allow more precise biomass expansion, improve estimates of uncertainty, and better account for spatial-temporal variation in length-weight samples from bottom trawl surveys due to methodological changes in sampling (e.g. transition from sex-and-length stratified sampling to random sampling). For 2021, revised indicators will be presented alongside a retrospective analysis that compares the historical and revised condition indicator.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0-09-30T01:25:16Z</dcterms:created>
  <dcterms:modified xsi:type="dcterms:W3CDTF">2020-09-30T01:2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